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F78C4" w14:textId="57178045" w:rsidR="00D440F7" w:rsidRDefault="00C64496" w:rsidP="00C64496">
      <w:pPr>
        <w:jc w:val="center"/>
      </w:pPr>
      <w:r>
        <w:t>202</w:t>
      </w:r>
      <w:r w:rsidR="00173A6D">
        <w:rPr>
          <w:rFonts w:hint="eastAsia"/>
        </w:rPr>
        <w:t>5</w:t>
      </w:r>
      <w:r w:rsidR="00B843E8">
        <w:rPr>
          <w:rFonts w:hint="eastAsia"/>
        </w:rPr>
        <w:t>-2</w:t>
      </w:r>
      <w:r w:rsidR="00173A6D">
        <w:rPr>
          <w:rFonts w:hint="eastAsia"/>
        </w:rPr>
        <w:t>6</w:t>
      </w:r>
      <w:r>
        <w:t xml:space="preserve"> </w:t>
      </w:r>
      <w:r w:rsidR="00B86BDA">
        <w:rPr>
          <w:rFonts w:hint="eastAsia"/>
        </w:rPr>
        <w:t>가을</w:t>
      </w:r>
      <w:r>
        <w:rPr>
          <w:rFonts w:hint="eastAsia"/>
        </w:rPr>
        <w:t>학기</w:t>
      </w:r>
      <w:r>
        <w:rPr>
          <w:rFonts w:hint="eastAsia"/>
        </w:rPr>
        <w:t xml:space="preserve"> </w:t>
      </w:r>
      <w:r>
        <w:rPr>
          <w:rFonts w:hint="eastAsia"/>
        </w:rPr>
        <w:t>진도표</w:t>
      </w:r>
    </w:p>
    <w:p w14:paraId="45845A79" w14:textId="13B712B2" w:rsidR="00C64496" w:rsidRDefault="002652AE" w:rsidP="00C64496">
      <w:r>
        <w:rPr>
          <w:rFonts w:hint="eastAsia"/>
        </w:rPr>
        <w:t>영어권</w:t>
      </w:r>
      <w:r>
        <w:rPr>
          <w:rFonts w:hint="eastAsia"/>
        </w:rPr>
        <w:t xml:space="preserve"> </w:t>
      </w:r>
      <w:r w:rsidR="00C64496">
        <w:rPr>
          <w:rFonts w:hint="eastAsia"/>
        </w:rPr>
        <w:t>초급반</w:t>
      </w:r>
    </w:p>
    <w:p w14:paraId="7ECCC0CD" w14:textId="5872AA59" w:rsidR="00C64496" w:rsidRDefault="00C64496" w:rsidP="00C64496">
      <w:r>
        <w:rPr>
          <w:rFonts w:hint="eastAsia"/>
        </w:rPr>
        <w:t>담임</w:t>
      </w:r>
      <w:r>
        <w:t xml:space="preserve">: </w:t>
      </w:r>
      <w:r>
        <w:rPr>
          <w:rFonts w:hint="eastAsia"/>
        </w:rPr>
        <w:t>지민석</w:t>
      </w:r>
    </w:p>
    <w:p w14:paraId="7DA3F4F3" w14:textId="77777777" w:rsidR="00B72279" w:rsidRPr="00E95052" w:rsidRDefault="00B72279" w:rsidP="00C64496"/>
    <w:p w14:paraId="4CE5262C" w14:textId="39AB3543" w:rsidR="00C64496" w:rsidRDefault="00C64496" w:rsidP="00433080">
      <w:pPr>
        <w:tabs>
          <w:tab w:val="center" w:pos="4680"/>
        </w:tabs>
      </w:pPr>
      <w:r>
        <w:rPr>
          <w:rFonts w:hint="eastAsia"/>
        </w:rPr>
        <w:t>교재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제외동포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한국어</w:t>
      </w:r>
      <w:r>
        <w:rPr>
          <w:rFonts w:hint="eastAsia"/>
        </w:rPr>
        <w:t xml:space="preserve"> </w:t>
      </w:r>
      <w:r w:rsidR="00433080">
        <w:rPr>
          <w:rFonts w:hint="eastAsia"/>
        </w:rPr>
        <w:t>1-1</w:t>
      </w:r>
      <w:r w:rsidR="00433080">
        <w:tab/>
      </w:r>
    </w:p>
    <w:p w14:paraId="6B0E3B9D" w14:textId="41142288" w:rsidR="00C64496" w:rsidRDefault="00C64496" w:rsidP="00C64496">
      <w:r>
        <w:rPr>
          <w:rFonts w:hint="eastAsia"/>
        </w:rPr>
        <w:t>성경</w:t>
      </w:r>
    </w:p>
    <w:p w14:paraId="3C7D8C2E" w14:textId="37779335" w:rsidR="00C64496" w:rsidRDefault="00C64496" w:rsidP="00C64496"/>
    <w:p w14:paraId="01573193" w14:textId="21680B94" w:rsidR="00C64496" w:rsidRDefault="00C64496" w:rsidP="00C64496">
      <w:r>
        <w:rPr>
          <w:rFonts w:hint="eastAsia"/>
        </w:rPr>
        <w:t>진도표</w:t>
      </w:r>
    </w:p>
    <w:tbl>
      <w:tblPr>
        <w:tblStyle w:val="TableGrid"/>
        <w:tblW w:w="9499" w:type="dxa"/>
        <w:tblLook w:val="04A0" w:firstRow="1" w:lastRow="0" w:firstColumn="1" w:lastColumn="0" w:noHBand="0" w:noVBand="1"/>
      </w:tblPr>
      <w:tblGrid>
        <w:gridCol w:w="2122"/>
        <w:gridCol w:w="2181"/>
        <w:gridCol w:w="3013"/>
        <w:gridCol w:w="2183"/>
      </w:tblGrid>
      <w:tr w:rsidR="000640E2" w14:paraId="0A219DDF" w14:textId="77777777" w:rsidTr="004A26C8">
        <w:trPr>
          <w:trHeight w:val="299"/>
        </w:trPr>
        <w:tc>
          <w:tcPr>
            <w:tcW w:w="2122" w:type="dxa"/>
          </w:tcPr>
          <w:p w14:paraId="4E56BF83" w14:textId="6BB78A6E" w:rsidR="000640E2" w:rsidRDefault="000640E2" w:rsidP="00FC7519">
            <w:pPr>
              <w:jc w:val="center"/>
            </w:pPr>
            <w:r>
              <w:rPr>
                <w:rFonts w:hint="eastAsia"/>
              </w:rPr>
              <w:t>수업일</w:t>
            </w:r>
          </w:p>
        </w:tc>
        <w:tc>
          <w:tcPr>
            <w:tcW w:w="2181" w:type="dxa"/>
          </w:tcPr>
          <w:p w14:paraId="70FDD0B7" w14:textId="1018E6C4" w:rsidR="000640E2" w:rsidRDefault="000640E2" w:rsidP="00FC7519">
            <w:pPr>
              <w:jc w:val="center"/>
            </w:pPr>
            <w:r>
              <w:t>1</w:t>
            </w:r>
            <w:r>
              <w:rPr>
                <w:rFonts w:hint="eastAsia"/>
              </w:rPr>
              <w:t>교시</w:t>
            </w:r>
          </w:p>
        </w:tc>
        <w:tc>
          <w:tcPr>
            <w:tcW w:w="3013" w:type="dxa"/>
          </w:tcPr>
          <w:p w14:paraId="543CEB4C" w14:textId="41E07943" w:rsidR="000640E2" w:rsidRDefault="000640E2" w:rsidP="00FC7519">
            <w:pPr>
              <w:jc w:val="center"/>
            </w:pPr>
            <w:r>
              <w:t>2</w:t>
            </w:r>
            <w:r>
              <w:rPr>
                <w:rFonts w:hint="eastAsia"/>
              </w:rPr>
              <w:t>교시</w:t>
            </w:r>
          </w:p>
        </w:tc>
        <w:tc>
          <w:tcPr>
            <w:tcW w:w="2183" w:type="dxa"/>
          </w:tcPr>
          <w:p w14:paraId="401BB553" w14:textId="25165EE4" w:rsidR="000640E2" w:rsidRDefault="000640E2" w:rsidP="00FC7519">
            <w:pPr>
              <w:jc w:val="center"/>
            </w:pPr>
            <w:r>
              <w:t>3</w:t>
            </w:r>
            <w:r>
              <w:rPr>
                <w:rFonts w:hint="eastAsia"/>
              </w:rPr>
              <w:t>교시</w:t>
            </w:r>
          </w:p>
        </w:tc>
      </w:tr>
      <w:tr w:rsidR="000640E2" w14:paraId="12D551D1" w14:textId="77777777" w:rsidTr="004A26C8">
        <w:trPr>
          <w:trHeight w:val="569"/>
        </w:trPr>
        <w:tc>
          <w:tcPr>
            <w:tcW w:w="2122" w:type="dxa"/>
          </w:tcPr>
          <w:p w14:paraId="3B48B316" w14:textId="7E3277B8" w:rsidR="000640E2" w:rsidRDefault="000640E2" w:rsidP="00FC7519">
            <w:pPr>
              <w:jc w:val="center"/>
            </w:pPr>
            <w:r>
              <w:t>9/</w:t>
            </w:r>
            <w:r w:rsidR="000D5101">
              <w:rPr>
                <w:rFonts w:hint="eastAsia"/>
              </w:rPr>
              <w:t>6</w:t>
            </w:r>
          </w:p>
        </w:tc>
        <w:tc>
          <w:tcPr>
            <w:tcW w:w="2181" w:type="dxa"/>
          </w:tcPr>
          <w:p w14:paraId="6F0B20B1" w14:textId="22727598" w:rsidR="000640E2" w:rsidRDefault="0090761B" w:rsidP="00FC7519">
            <w:pPr>
              <w:jc w:val="center"/>
            </w:pPr>
            <w:r>
              <w:rPr>
                <w:rFonts w:hint="eastAsia"/>
              </w:rPr>
              <w:t>반배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험</w:t>
            </w:r>
          </w:p>
        </w:tc>
        <w:tc>
          <w:tcPr>
            <w:tcW w:w="3013" w:type="dxa"/>
          </w:tcPr>
          <w:p w14:paraId="33E13987" w14:textId="77777777" w:rsidR="000640E2" w:rsidRDefault="009A1F3C" w:rsidP="00FC7519">
            <w:pPr>
              <w:jc w:val="center"/>
            </w:pPr>
            <w:r>
              <w:rPr>
                <w:rFonts w:hint="eastAsia"/>
              </w:rPr>
              <w:t>자기소개</w:t>
            </w:r>
          </w:p>
          <w:p w14:paraId="18F20E01" w14:textId="5ED65F7A" w:rsidR="009A1F3C" w:rsidRDefault="009A1F3C" w:rsidP="00FC7519">
            <w:pPr>
              <w:jc w:val="center"/>
            </w:pPr>
          </w:p>
        </w:tc>
        <w:tc>
          <w:tcPr>
            <w:tcW w:w="2183" w:type="dxa"/>
          </w:tcPr>
          <w:p w14:paraId="190FFED4" w14:textId="6C07F88D" w:rsidR="000640E2" w:rsidRDefault="00F019B4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61C941A1" w14:textId="77777777" w:rsidTr="004A26C8">
        <w:trPr>
          <w:trHeight w:val="569"/>
        </w:trPr>
        <w:tc>
          <w:tcPr>
            <w:tcW w:w="2122" w:type="dxa"/>
          </w:tcPr>
          <w:p w14:paraId="3BDEE006" w14:textId="1F3DD25A" w:rsidR="000640E2" w:rsidRDefault="000640E2" w:rsidP="00FC7519">
            <w:pPr>
              <w:jc w:val="center"/>
            </w:pPr>
            <w:r>
              <w:t>9/</w:t>
            </w:r>
            <w:r w:rsidR="005A2808">
              <w:rPr>
                <w:rFonts w:hint="eastAsia"/>
              </w:rPr>
              <w:t>1</w:t>
            </w:r>
            <w:r w:rsidR="000D5101">
              <w:rPr>
                <w:rFonts w:hint="eastAsia"/>
              </w:rPr>
              <w:t>3</w:t>
            </w:r>
          </w:p>
        </w:tc>
        <w:tc>
          <w:tcPr>
            <w:tcW w:w="2181" w:type="dxa"/>
          </w:tcPr>
          <w:p w14:paraId="5BEF9DC9" w14:textId="77777777" w:rsidR="000640E2" w:rsidRDefault="00742983" w:rsidP="00FC7519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70452855" w14:textId="274490E5" w:rsidR="00742983" w:rsidRDefault="009A1F3C" w:rsidP="00FC7519">
            <w:pPr>
              <w:jc w:val="center"/>
            </w:pPr>
            <w:r>
              <w:rPr>
                <w:rFonts w:hint="eastAsia"/>
              </w:rPr>
              <w:t>한국어</w:t>
            </w:r>
          </w:p>
        </w:tc>
        <w:tc>
          <w:tcPr>
            <w:tcW w:w="3013" w:type="dxa"/>
          </w:tcPr>
          <w:p w14:paraId="28294323" w14:textId="77D8AA96" w:rsidR="000640E2" w:rsidRDefault="0016755B" w:rsidP="00FC7519">
            <w:pPr>
              <w:jc w:val="center"/>
            </w:pPr>
            <w:r>
              <w:rPr>
                <w:rFonts w:hint="eastAsia"/>
              </w:rPr>
              <w:t>한국어</w:t>
            </w:r>
          </w:p>
        </w:tc>
        <w:tc>
          <w:tcPr>
            <w:tcW w:w="2183" w:type="dxa"/>
          </w:tcPr>
          <w:p w14:paraId="52014BBD" w14:textId="31FF2EE4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ADC40CA" w14:textId="77777777" w:rsidTr="004A26C8">
        <w:trPr>
          <w:trHeight w:val="569"/>
        </w:trPr>
        <w:tc>
          <w:tcPr>
            <w:tcW w:w="2122" w:type="dxa"/>
          </w:tcPr>
          <w:p w14:paraId="4FD0613F" w14:textId="33B49458" w:rsidR="000640E2" w:rsidRDefault="000640E2" w:rsidP="00FC7519">
            <w:pPr>
              <w:jc w:val="center"/>
            </w:pPr>
            <w:r>
              <w:t>9/2</w:t>
            </w:r>
            <w:r w:rsidR="000D5101">
              <w:rPr>
                <w:rFonts w:hint="eastAsia"/>
              </w:rPr>
              <w:t>0</w:t>
            </w:r>
          </w:p>
        </w:tc>
        <w:tc>
          <w:tcPr>
            <w:tcW w:w="2181" w:type="dxa"/>
          </w:tcPr>
          <w:p w14:paraId="40946794" w14:textId="77777777" w:rsidR="000640E2" w:rsidRDefault="0023181A" w:rsidP="00FC7519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82F9631" w14:textId="10DF6260" w:rsidR="0023181A" w:rsidRDefault="0016755B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1</w:t>
            </w:r>
          </w:p>
        </w:tc>
        <w:tc>
          <w:tcPr>
            <w:tcW w:w="3013" w:type="dxa"/>
          </w:tcPr>
          <w:p w14:paraId="679F8D3A" w14:textId="444083DB" w:rsidR="0016755B" w:rsidRDefault="0016755B" w:rsidP="0016755B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1</w:t>
            </w:r>
          </w:p>
          <w:p w14:paraId="24A18EC0" w14:textId="708650F5" w:rsidR="009179F7" w:rsidRDefault="009179F7" w:rsidP="00FC7519">
            <w:pPr>
              <w:jc w:val="center"/>
            </w:pPr>
          </w:p>
        </w:tc>
        <w:tc>
          <w:tcPr>
            <w:tcW w:w="2183" w:type="dxa"/>
          </w:tcPr>
          <w:p w14:paraId="64EE1106" w14:textId="25B69D99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1745C94D" w14:textId="77777777" w:rsidTr="004A26C8">
        <w:trPr>
          <w:trHeight w:val="299"/>
        </w:trPr>
        <w:tc>
          <w:tcPr>
            <w:tcW w:w="2122" w:type="dxa"/>
          </w:tcPr>
          <w:p w14:paraId="622343E7" w14:textId="232C3C1A" w:rsidR="000640E2" w:rsidRDefault="006856D8" w:rsidP="00FC7519">
            <w:pPr>
              <w:jc w:val="center"/>
            </w:pPr>
            <w:r>
              <w:t>9/</w:t>
            </w:r>
            <w:r w:rsidR="0023181A">
              <w:rPr>
                <w:rFonts w:hint="eastAsia"/>
              </w:rPr>
              <w:t>2</w:t>
            </w:r>
            <w:r w:rsidR="000D5101">
              <w:rPr>
                <w:rFonts w:hint="eastAsia"/>
              </w:rPr>
              <w:t>7</w:t>
            </w:r>
          </w:p>
        </w:tc>
        <w:tc>
          <w:tcPr>
            <w:tcW w:w="2181" w:type="dxa"/>
          </w:tcPr>
          <w:p w14:paraId="0F2B6F5F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7DF0EB73" w14:textId="5D02C73C" w:rsidR="000640E2" w:rsidRDefault="0016755B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2</w:t>
            </w:r>
          </w:p>
        </w:tc>
        <w:tc>
          <w:tcPr>
            <w:tcW w:w="3013" w:type="dxa"/>
          </w:tcPr>
          <w:p w14:paraId="1E85A89E" w14:textId="3EE943F0" w:rsidR="000640E2" w:rsidRDefault="00843E05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2</w:t>
            </w:r>
          </w:p>
        </w:tc>
        <w:tc>
          <w:tcPr>
            <w:tcW w:w="2183" w:type="dxa"/>
          </w:tcPr>
          <w:p w14:paraId="08A28966" w14:textId="2BA56CC5" w:rsidR="000640E2" w:rsidRDefault="00843E05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E9207C0" w14:textId="77777777" w:rsidTr="004A26C8">
        <w:trPr>
          <w:trHeight w:val="299"/>
        </w:trPr>
        <w:tc>
          <w:tcPr>
            <w:tcW w:w="2122" w:type="dxa"/>
          </w:tcPr>
          <w:p w14:paraId="4DCB2BB7" w14:textId="74FBD34B" w:rsidR="000640E2" w:rsidRDefault="000640E2" w:rsidP="00FC7519">
            <w:pPr>
              <w:jc w:val="center"/>
            </w:pPr>
            <w:r>
              <w:t>10/</w:t>
            </w:r>
            <w:r w:rsidR="000D5101">
              <w:rPr>
                <w:rFonts w:hint="eastAsia"/>
              </w:rPr>
              <w:t>4</w:t>
            </w:r>
          </w:p>
        </w:tc>
        <w:tc>
          <w:tcPr>
            <w:tcW w:w="2181" w:type="dxa"/>
          </w:tcPr>
          <w:p w14:paraId="105C38A7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658F9DB" w14:textId="510B01A2" w:rsidR="000640E2" w:rsidRDefault="00843E05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3</w:t>
            </w:r>
          </w:p>
        </w:tc>
        <w:tc>
          <w:tcPr>
            <w:tcW w:w="3013" w:type="dxa"/>
          </w:tcPr>
          <w:p w14:paraId="1E75E907" w14:textId="4DC65BFF" w:rsidR="000640E2" w:rsidRDefault="00843E05" w:rsidP="00FC7519">
            <w:pPr>
              <w:jc w:val="center"/>
            </w:pPr>
            <w:r>
              <w:rPr>
                <w:rFonts w:hint="eastAsia"/>
              </w:rPr>
              <w:t>추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행사</w:t>
            </w:r>
          </w:p>
        </w:tc>
        <w:tc>
          <w:tcPr>
            <w:tcW w:w="2183" w:type="dxa"/>
          </w:tcPr>
          <w:p w14:paraId="2C797A4D" w14:textId="53F9DE8F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6773E106" w14:textId="77777777" w:rsidTr="004A26C8">
        <w:trPr>
          <w:trHeight w:val="299"/>
        </w:trPr>
        <w:tc>
          <w:tcPr>
            <w:tcW w:w="2122" w:type="dxa"/>
          </w:tcPr>
          <w:p w14:paraId="3CA3B793" w14:textId="3DA7DF75" w:rsidR="000640E2" w:rsidRDefault="000640E2" w:rsidP="00FC7519">
            <w:pPr>
              <w:jc w:val="center"/>
            </w:pPr>
            <w:r>
              <w:t>10/1</w:t>
            </w:r>
            <w:r w:rsidR="000D5101">
              <w:rPr>
                <w:rFonts w:hint="eastAsia"/>
              </w:rPr>
              <w:t>1</w:t>
            </w:r>
          </w:p>
        </w:tc>
        <w:tc>
          <w:tcPr>
            <w:tcW w:w="2181" w:type="dxa"/>
          </w:tcPr>
          <w:p w14:paraId="3CF6076E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6FC6600F" w14:textId="796610BF" w:rsidR="000640E2" w:rsidRDefault="00843E05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4</w:t>
            </w:r>
          </w:p>
        </w:tc>
        <w:tc>
          <w:tcPr>
            <w:tcW w:w="3013" w:type="dxa"/>
          </w:tcPr>
          <w:p w14:paraId="2860219A" w14:textId="4258BF65" w:rsidR="00DC6D99" w:rsidRDefault="00D454EC" w:rsidP="00902B6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4</w:t>
            </w:r>
          </w:p>
        </w:tc>
        <w:tc>
          <w:tcPr>
            <w:tcW w:w="2183" w:type="dxa"/>
          </w:tcPr>
          <w:p w14:paraId="0AF5D80E" w14:textId="33DBEA45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7556AD94" w14:textId="77777777" w:rsidTr="004A26C8">
        <w:trPr>
          <w:trHeight w:val="308"/>
        </w:trPr>
        <w:tc>
          <w:tcPr>
            <w:tcW w:w="2122" w:type="dxa"/>
          </w:tcPr>
          <w:p w14:paraId="211D898C" w14:textId="2DFBD6DA" w:rsidR="000640E2" w:rsidRDefault="000640E2" w:rsidP="00FC7519">
            <w:pPr>
              <w:jc w:val="center"/>
            </w:pPr>
            <w:r>
              <w:t>10/</w:t>
            </w:r>
            <w:r w:rsidR="005A2808">
              <w:rPr>
                <w:rFonts w:hint="eastAsia"/>
              </w:rPr>
              <w:t>1</w:t>
            </w:r>
            <w:r w:rsidR="000D5101">
              <w:rPr>
                <w:rFonts w:hint="eastAsia"/>
              </w:rPr>
              <w:t>8</w:t>
            </w:r>
          </w:p>
        </w:tc>
        <w:tc>
          <w:tcPr>
            <w:tcW w:w="2181" w:type="dxa"/>
          </w:tcPr>
          <w:p w14:paraId="4587D99B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532967B" w14:textId="3978D52C" w:rsidR="000640E2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5</w:t>
            </w:r>
          </w:p>
        </w:tc>
        <w:tc>
          <w:tcPr>
            <w:tcW w:w="3013" w:type="dxa"/>
          </w:tcPr>
          <w:p w14:paraId="00C39F44" w14:textId="157E8AAE" w:rsidR="00DC6D99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5</w:t>
            </w:r>
          </w:p>
        </w:tc>
        <w:tc>
          <w:tcPr>
            <w:tcW w:w="2183" w:type="dxa"/>
          </w:tcPr>
          <w:p w14:paraId="6BC1981E" w14:textId="4A462C45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C680AE3" w14:textId="77777777" w:rsidTr="004A26C8">
        <w:trPr>
          <w:trHeight w:val="299"/>
        </w:trPr>
        <w:tc>
          <w:tcPr>
            <w:tcW w:w="2122" w:type="dxa"/>
          </w:tcPr>
          <w:p w14:paraId="3029628B" w14:textId="6E75FD48" w:rsidR="000640E2" w:rsidRDefault="000640E2" w:rsidP="00FC7519">
            <w:pPr>
              <w:jc w:val="center"/>
            </w:pPr>
            <w:r>
              <w:t>10/2</w:t>
            </w:r>
            <w:r w:rsidR="000D5101">
              <w:rPr>
                <w:rFonts w:hint="eastAsia"/>
              </w:rPr>
              <w:t>5</w:t>
            </w:r>
          </w:p>
        </w:tc>
        <w:tc>
          <w:tcPr>
            <w:tcW w:w="2181" w:type="dxa"/>
          </w:tcPr>
          <w:p w14:paraId="07B3F690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3EB63A8C" w14:textId="7BD1FA20" w:rsidR="000640E2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6</w:t>
            </w:r>
          </w:p>
        </w:tc>
        <w:tc>
          <w:tcPr>
            <w:tcW w:w="3013" w:type="dxa"/>
          </w:tcPr>
          <w:p w14:paraId="6FF0F4B5" w14:textId="54DC064D" w:rsidR="00DC6D99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6</w:t>
            </w:r>
          </w:p>
        </w:tc>
        <w:tc>
          <w:tcPr>
            <w:tcW w:w="2183" w:type="dxa"/>
          </w:tcPr>
          <w:p w14:paraId="09E8BA85" w14:textId="12E00EF1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13AEA246" w14:textId="77777777" w:rsidTr="004A26C8">
        <w:trPr>
          <w:trHeight w:val="299"/>
        </w:trPr>
        <w:tc>
          <w:tcPr>
            <w:tcW w:w="2122" w:type="dxa"/>
          </w:tcPr>
          <w:p w14:paraId="27484BE8" w14:textId="14D9DA27" w:rsidR="000640E2" w:rsidRDefault="000640E2" w:rsidP="00FC7519">
            <w:pPr>
              <w:jc w:val="center"/>
            </w:pPr>
            <w:r>
              <w:t>11/</w:t>
            </w:r>
            <w:r w:rsidR="000D5101">
              <w:rPr>
                <w:rFonts w:hint="eastAsia"/>
              </w:rPr>
              <w:t>1</w:t>
            </w:r>
          </w:p>
        </w:tc>
        <w:tc>
          <w:tcPr>
            <w:tcW w:w="2181" w:type="dxa"/>
          </w:tcPr>
          <w:p w14:paraId="1E06B154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1B94C8AB" w14:textId="1DF3FE36" w:rsidR="000640E2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7</w:t>
            </w:r>
          </w:p>
        </w:tc>
        <w:tc>
          <w:tcPr>
            <w:tcW w:w="3013" w:type="dxa"/>
          </w:tcPr>
          <w:p w14:paraId="35E3033E" w14:textId="30D5B785" w:rsidR="00DC6D99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7</w:t>
            </w:r>
          </w:p>
        </w:tc>
        <w:tc>
          <w:tcPr>
            <w:tcW w:w="2183" w:type="dxa"/>
          </w:tcPr>
          <w:p w14:paraId="61002110" w14:textId="38A9E8E7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0823F6D8" w14:textId="77777777" w:rsidTr="004A26C8">
        <w:trPr>
          <w:trHeight w:val="299"/>
        </w:trPr>
        <w:tc>
          <w:tcPr>
            <w:tcW w:w="2122" w:type="dxa"/>
          </w:tcPr>
          <w:p w14:paraId="203C7EE1" w14:textId="0F7072DD" w:rsidR="000640E2" w:rsidRDefault="000640E2" w:rsidP="00FC7519">
            <w:pPr>
              <w:jc w:val="center"/>
            </w:pPr>
            <w:r>
              <w:t>11/</w:t>
            </w:r>
            <w:r w:rsidR="000D5101">
              <w:rPr>
                <w:rFonts w:hint="eastAsia"/>
              </w:rPr>
              <w:t>8</w:t>
            </w:r>
          </w:p>
        </w:tc>
        <w:tc>
          <w:tcPr>
            <w:tcW w:w="2181" w:type="dxa"/>
          </w:tcPr>
          <w:p w14:paraId="01CDB425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4BDC2E37" w14:textId="7D2000DD" w:rsidR="000640E2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8</w:t>
            </w:r>
          </w:p>
        </w:tc>
        <w:tc>
          <w:tcPr>
            <w:tcW w:w="3013" w:type="dxa"/>
          </w:tcPr>
          <w:p w14:paraId="58E5E1D3" w14:textId="2FDF2578" w:rsidR="00DC6D99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8</w:t>
            </w:r>
          </w:p>
        </w:tc>
        <w:tc>
          <w:tcPr>
            <w:tcW w:w="2183" w:type="dxa"/>
          </w:tcPr>
          <w:p w14:paraId="0615406F" w14:textId="6958A5FB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61C60B5B" w14:textId="77777777" w:rsidTr="004A26C8">
        <w:trPr>
          <w:trHeight w:val="299"/>
        </w:trPr>
        <w:tc>
          <w:tcPr>
            <w:tcW w:w="2122" w:type="dxa"/>
          </w:tcPr>
          <w:p w14:paraId="2EB30A0F" w14:textId="79009CBE" w:rsidR="000640E2" w:rsidRDefault="000640E2" w:rsidP="00FC7519">
            <w:pPr>
              <w:jc w:val="center"/>
            </w:pPr>
            <w:r>
              <w:t>11/1</w:t>
            </w:r>
            <w:r w:rsidR="000D5101">
              <w:rPr>
                <w:rFonts w:hint="eastAsia"/>
              </w:rPr>
              <w:t>5</w:t>
            </w:r>
          </w:p>
        </w:tc>
        <w:tc>
          <w:tcPr>
            <w:tcW w:w="2181" w:type="dxa"/>
          </w:tcPr>
          <w:p w14:paraId="4B848DA3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2595A0C4" w14:textId="5C017F20" w:rsidR="000640E2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9</w:t>
            </w:r>
          </w:p>
        </w:tc>
        <w:tc>
          <w:tcPr>
            <w:tcW w:w="3013" w:type="dxa"/>
          </w:tcPr>
          <w:p w14:paraId="78454555" w14:textId="634882CF" w:rsidR="00DC6D99" w:rsidRDefault="00D454EC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</w:t>
            </w:r>
            <w:r w:rsidR="009F2517">
              <w:rPr>
                <w:rFonts w:hint="eastAsia"/>
              </w:rPr>
              <w:t>9</w:t>
            </w:r>
          </w:p>
        </w:tc>
        <w:tc>
          <w:tcPr>
            <w:tcW w:w="2183" w:type="dxa"/>
          </w:tcPr>
          <w:p w14:paraId="1481CEAF" w14:textId="08E473A4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235DF1" w14:paraId="593C7BEA" w14:textId="77777777" w:rsidTr="004A26C8">
        <w:trPr>
          <w:trHeight w:val="299"/>
        </w:trPr>
        <w:tc>
          <w:tcPr>
            <w:tcW w:w="2122" w:type="dxa"/>
          </w:tcPr>
          <w:p w14:paraId="677CA560" w14:textId="6A71E333" w:rsidR="00235DF1" w:rsidRDefault="00235DF1" w:rsidP="00FC7519">
            <w:pPr>
              <w:jc w:val="center"/>
            </w:pPr>
            <w:r>
              <w:rPr>
                <w:rFonts w:hint="eastAsia"/>
              </w:rPr>
              <w:t>11/22</w:t>
            </w:r>
          </w:p>
        </w:tc>
        <w:tc>
          <w:tcPr>
            <w:tcW w:w="2181" w:type="dxa"/>
          </w:tcPr>
          <w:p w14:paraId="566BA9E0" w14:textId="77777777" w:rsidR="00235DF1" w:rsidRDefault="00762856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33E14CA9" w14:textId="7AA69C45" w:rsidR="00762856" w:rsidRDefault="00762856" w:rsidP="0087475A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0</w:t>
            </w:r>
          </w:p>
        </w:tc>
        <w:tc>
          <w:tcPr>
            <w:tcW w:w="3013" w:type="dxa"/>
          </w:tcPr>
          <w:p w14:paraId="6546C1BD" w14:textId="1BEB3AA5" w:rsidR="00235DF1" w:rsidRDefault="00762856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0</w:t>
            </w:r>
          </w:p>
        </w:tc>
        <w:tc>
          <w:tcPr>
            <w:tcW w:w="2183" w:type="dxa"/>
          </w:tcPr>
          <w:p w14:paraId="66836166" w14:textId="021A3E8A" w:rsidR="00235DF1" w:rsidRDefault="00762856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4A26C8" w14:paraId="21475EB9" w14:textId="77777777" w:rsidTr="00213117">
        <w:trPr>
          <w:trHeight w:val="299"/>
        </w:trPr>
        <w:tc>
          <w:tcPr>
            <w:tcW w:w="2122" w:type="dxa"/>
          </w:tcPr>
          <w:p w14:paraId="3DEB0C3F" w14:textId="14DA321C" w:rsidR="004A26C8" w:rsidRDefault="004A26C8" w:rsidP="00FC7519">
            <w:pPr>
              <w:jc w:val="center"/>
            </w:pPr>
            <w:r>
              <w:t>1</w:t>
            </w:r>
            <w:r>
              <w:rPr>
                <w:rFonts w:hint="eastAsia"/>
              </w:rPr>
              <w:t>1/</w:t>
            </w:r>
            <w:r w:rsidR="000D5101">
              <w:rPr>
                <w:rFonts w:hint="eastAsia"/>
              </w:rPr>
              <w:t>29</w:t>
            </w:r>
          </w:p>
        </w:tc>
        <w:tc>
          <w:tcPr>
            <w:tcW w:w="7377" w:type="dxa"/>
            <w:gridSpan w:val="3"/>
          </w:tcPr>
          <w:p w14:paraId="05FCD292" w14:textId="708FF719" w:rsidR="004A26C8" w:rsidRDefault="004A26C8" w:rsidP="00FC7519">
            <w:pPr>
              <w:jc w:val="center"/>
            </w:pPr>
            <w:r>
              <w:rPr>
                <w:rFonts w:hint="eastAsia"/>
              </w:rPr>
              <w:t>Thanksgiving</w:t>
            </w:r>
          </w:p>
        </w:tc>
      </w:tr>
      <w:tr w:rsidR="000640E2" w14:paraId="2FE58304" w14:textId="77777777" w:rsidTr="004A26C8">
        <w:trPr>
          <w:trHeight w:val="299"/>
        </w:trPr>
        <w:tc>
          <w:tcPr>
            <w:tcW w:w="2122" w:type="dxa"/>
          </w:tcPr>
          <w:p w14:paraId="26C5B8A1" w14:textId="36CA01BF" w:rsidR="000640E2" w:rsidRDefault="000640E2" w:rsidP="00FC7519">
            <w:pPr>
              <w:jc w:val="center"/>
            </w:pPr>
            <w:r>
              <w:t>12/</w:t>
            </w:r>
            <w:r w:rsidR="000D5101">
              <w:rPr>
                <w:rFonts w:hint="eastAsia"/>
              </w:rPr>
              <w:t>6</w:t>
            </w:r>
          </w:p>
        </w:tc>
        <w:tc>
          <w:tcPr>
            <w:tcW w:w="2181" w:type="dxa"/>
          </w:tcPr>
          <w:p w14:paraId="5B779470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A48BE2D" w14:textId="60AB25F3" w:rsidR="000640E2" w:rsidRDefault="00762856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1</w:t>
            </w:r>
          </w:p>
        </w:tc>
        <w:tc>
          <w:tcPr>
            <w:tcW w:w="3013" w:type="dxa"/>
          </w:tcPr>
          <w:p w14:paraId="23B474FA" w14:textId="2794F383" w:rsidR="008D617F" w:rsidRDefault="00762856" w:rsidP="00BB17A7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1</w:t>
            </w:r>
          </w:p>
        </w:tc>
        <w:tc>
          <w:tcPr>
            <w:tcW w:w="2183" w:type="dxa"/>
          </w:tcPr>
          <w:p w14:paraId="5A3698A7" w14:textId="77777777" w:rsidR="00554590" w:rsidRDefault="00554590" w:rsidP="008D5DBE">
            <w:pPr>
              <w:jc w:val="center"/>
            </w:pPr>
            <w:r>
              <w:rPr>
                <w:rFonts w:hint="eastAsia"/>
              </w:rPr>
              <w:t>봄학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등록</w:t>
            </w:r>
          </w:p>
          <w:p w14:paraId="3A5F1E8C" w14:textId="2C3DCEE3" w:rsidR="008D5DBE" w:rsidRDefault="008D5DBE" w:rsidP="008D5DBE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</w:p>
          <w:p w14:paraId="5CF8703D" w14:textId="4EF57A3C" w:rsidR="000640E2" w:rsidRDefault="000640E2" w:rsidP="00FC7519">
            <w:pPr>
              <w:jc w:val="center"/>
            </w:pPr>
          </w:p>
        </w:tc>
      </w:tr>
      <w:tr w:rsidR="000640E2" w14:paraId="34CB0986" w14:textId="77777777" w:rsidTr="004A26C8">
        <w:trPr>
          <w:trHeight w:val="299"/>
        </w:trPr>
        <w:tc>
          <w:tcPr>
            <w:tcW w:w="2122" w:type="dxa"/>
          </w:tcPr>
          <w:p w14:paraId="774CC13A" w14:textId="03720EEA" w:rsidR="000640E2" w:rsidRDefault="000640E2" w:rsidP="00FC7519">
            <w:pPr>
              <w:jc w:val="center"/>
            </w:pPr>
            <w:r>
              <w:t>12/1</w:t>
            </w:r>
            <w:r w:rsidR="000D5101">
              <w:rPr>
                <w:rFonts w:hint="eastAsia"/>
              </w:rPr>
              <w:t>3</w:t>
            </w:r>
          </w:p>
        </w:tc>
        <w:tc>
          <w:tcPr>
            <w:tcW w:w="2181" w:type="dxa"/>
          </w:tcPr>
          <w:p w14:paraId="158680E7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569DD3BE" w14:textId="1E388226" w:rsidR="000640E2" w:rsidRDefault="00C76136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2</w:t>
            </w:r>
          </w:p>
        </w:tc>
        <w:tc>
          <w:tcPr>
            <w:tcW w:w="3013" w:type="dxa"/>
          </w:tcPr>
          <w:p w14:paraId="7FD0FBA8" w14:textId="1C2ABE2F" w:rsidR="000640E2" w:rsidRDefault="00C76136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2</w:t>
            </w:r>
          </w:p>
        </w:tc>
        <w:tc>
          <w:tcPr>
            <w:tcW w:w="2183" w:type="dxa"/>
          </w:tcPr>
          <w:p w14:paraId="0F5361DB" w14:textId="2D6D7386" w:rsidR="000640E2" w:rsidRDefault="00BC792E" w:rsidP="00FC7519">
            <w:pPr>
              <w:jc w:val="center"/>
            </w:pPr>
            <w:r>
              <w:rPr>
                <w:rFonts w:hint="eastAsia"/>
              </w:rPr>
              <w:t>학부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담</w:t>
            </w:r>
          </w:p>
        </w:tc>
      </w:tr>
      <w:tr w:rsidR="000640E2" w14:paraId="45BF1440" w14:textId="77777777" w:rsidTr="00ED3576">
        <w:trPr>
          <w:trHeight w:val="308"/>
        </w:trPr>
        <w:tc>
          <w:tcPr>
            <w:tcW w:w="2122" w:type="dxa"/>
          </w:tcPr>
          <w:p w14:paraId="2C95F35B" w14:textId="3D80693B" w:rsidR="000640E2" w:rsidRDefault="000640E2" w:rsidP="00FC7519">
            <w:pPr>
              <w:jc w:val="center"/>
            </w:pPr>
            <w:r>
              <w:t>12/2</w:t>
            </w:r>
            <w:r w:rsidR="000D5101">
              <w:rPr>
                <w:rFonts w:hint="eastAsia"/>
              </w:rPr>
              <w:t>0</w:t>
            </w:r>
          </w:p>
        </w:tc>
        <w:tc>
          <w:tcPr>
            <w:tcW w:w="7377" w:type="dxa"/>
            <w:gridSpan w:val="3"/>
          </w:tcPr>
          <w:p w14:paraId="333B1461" w14:textId="2AABACD8" w:rsidR="000640E2" w:rsidRDefault="000640E2" w:rsidP="00FC7519">
            <w:pPr>
              <w:jc w:val="center"/>
            </w:pPr>
            <w:r>
              <w:rPr>
                <w:rFonts w:hint="eastAsia"/>
              </w:rPr>
              <w:t>겨울방학</w:t>
            </w:r>
          </w:p>
        </w:tc>
      </w:tr>
      <w:tr w:rsidR="00C76136" w14:paraId="0C810906" w14:textId="77777777" w:rsidTr="00ED3576">
        <w:trPr>
          <w:trHeight w:val="308"/>
        </w:trPr>
        <w:tc>
          <w:tcPr>
            <w:tcW w:w="2122" w:type="dxa"/>
          </w:tcPr>
          <w:p w14:paraId="048F1D10" w14:textId="1B568565" w:rsidR="00C76136" w:rsidRDefault="00C76136" w:rsidP="00FC7519">
            <w:pPr>
              <w:jc w:val="center"/>
            </w:pPr>
            <w:r>
              <w:rPr>
                <w:rFonts w:hint="eastAsia"/>
              </w:rPr>
              <w:lastRenderedPageBreak/>
              <w:t>12/27</w:t>
            </w:r>
          </w:p>
        </w:tc>
        <w:tc>
          <w:tcPr>
            <w:tcW w:w="7377" w:type="dxa"/>
            <w:gridSpan w:val="3"/>
          </w:tcPr>
          <w:p w14:paraId="015A9E8C" w14:textId="51BD3604" w:rsidR="00C76136" w:rsidRDefault="00C76136" w:rsidP="00FC7519">
            <w:pPr>
              <w:jc w:val="center"/>
            </w:pPr>
            <w:r>
              <w:rPr>
                <w:rFonts w:hint="eastAsia"/>
              </w:rPr>
              <w:t>겨울방학</w:t>
            </w:r>
          </w:p>
        </w:tc>
      </w:tr>
      <w:tr w:rsidR="00554590" w14:paraId="66BA16B1" w14:textId="77777777" w:rsidTr="005C4BCD">
        <w:trPr>
          <w:trHeight w:val="299"/>
        </w:trPr>
        <w:tc>
          <w:tcPr>
            <w:tcW w:w="2122" w:type="dxa"/>
          </w:tcPr>
          <w:p w14:paraId="385C7744" w14:textId="1646AE4E" w:rsidR="00554590" w:rsidRDefault="00554590" w:rsidP="00FC7519">
            <w:pPr>
              <w:jc w:val="center"/>
            </w:pPr>
            <w:r>
              <w:t>1/</w:t>
            </w:r>
            <w:r w:rsidR="000D5101">
              <w:rPr>
                <w:rFonts w:hint="eastAsia"/>
              </w:rPr>
              <w:t>3</w:t>
            </w:r>
          </w:p>
        </w:tc>
        <w:tc>
          <w:tcPr>
            <w:tcW w:w="7377" w:type="dxa"/>
            <w:gridSpan w:val="3"/>
          </w:tcPr>
          <w:p w14:paraId="78B6989E" w14:textId="667FEF7F" w:rsidR="00554590" w:rsidRDefault="00554590" w:rsidP="00FC7519">
            <w:pPr>
              <w:jc w:val="center"/>
            </w:pPr>
            <w:r>
              <w:rPr>
                <w:rFonts w:hint="eastAsia"/>
              </w:rPr>
              <w:t>겨울방학</w:t>
            </w:r>
          </w:p>
        </w:tc>
      </w:tr>
      <w:tr w:rsidR="000640E2" w14:paraId="715024B5" w14:textId="77777777" w:rsidTr="004A26C8">
        <w:trPr>
          <w:trHeight w:val="299"/>
        </w:trPr>
        <w:tc>
          <w:tcPr>
            <w:tcW w:w="2122" w:type="dxa"/>
          </w:tcPr>
          <w:p w14:paraId="23CE4BBC" w14:textId="6F68C237" w:rsidR="000640E2" w:rsidRDefault="000640E2" w:rsidP="00FC7519">
            <w:pPr>
              <w:jc w:val="center"/>
            </w:pPr>
            <w:r>
              <w:t>1/1</w:t>
            </w:r>
            <w:r w:rsidR="000D5101">
              <w:rPr>
                <w:rFonts w:hint="eastAsia"/>
              </w:rPr>
              <w:t>0</w:t>
            </w:r>
          </w:p>
        </w:tc>
        <w:tc>
          <w:tcPr>
            <w:tcW w:w="2181" w:type="dxa"/>
          </w:tcPr>
          <w:p w14:paraId="66D850F2" w14:textId="77777777" w:rsidR="000640E2" w:rsidRDefault="003B4A0D" w:rsidP="00FC7519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3C3C1F39" w14:textId="4FF208E4" w:rsidR="003B4A0D" w:rsidRDefault="004C70ED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3</w:t>
            </w:r>
          </w:p>
        </w:tc>
        <w:tc>
          <w:tcPr>
            <w:tcW w:w="3013" w:type="dxa"/>
          </w:tcPr>
          <w:p w14:paraId="6986A2D3" w14:textId="6324E965" w:rsidR="000640E2" w:rsidRDefault="004C70ED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Ch.1</w:t>
            </w:r>
            <w:r w:rsidR="009F2517">
              <w:rPr>
                <w:rFonts w:hint="eastAsia"/>
              </w:rPr>
              <w:t>3</w:t>
            </w:r>
          </w:p>
        </w:tc>
        <w:tc>
          <w:tcPr>
            <w:tcW w:w="2183" w:type="dxa"/>
          </w:tcPr>
          <w:p w14:paraId="6D215FAD" w14:textId="51D390AF" w:rsidR="000640E2" w:rsidRDefault="004C70ED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23181A" w14:paraId="4A940211" w14:textId="77777777" w:rsidTr="004A26C8">
        <w:trPr>
          <w:trHeight w:val="299"/>
        </w:trPr>
        <w:tc>
          <w:tcPr>
            <w:tcW w:w="2122" w:type="dxa"/>
          </w:tcPr>
          <w:p w14:paraId="3439F265" w14:textId="236EE361" w:rsidR="0023181A" w:rsidRDefault="0023181A" w:rsidP="00FC7519">
            <w:pPr>
              <w:jc w:val="center"/>
            </w:pPr>
            <w:r>
              <w:rPr>
                <w:rFonts w:hint="eastAsia"/>
              </w:rPr>
              <w:t>1/1</w:t>
            </w:r>
            <w:r w:rsidR="000D5101">
              <w:rPr>
                <w:rFonts w:hint="eastAsia"/>
              </w:rPr>
              <w:t>7</w:t>
            </w:r>
          </w:p>
        </w:tc>
        <w:tc>
          <w:tcPr>
            <w:tcW w:w="2181" w:type="dxa"/>
          </w:tcPr>
          <w:p w14:paraId="2E14E2B6" w14:textId="021BB578" w:rsidR="0023181A" w:rsidRDefault="0023181A" w:rsidP="00FC7519">
            <w:pPr>
              <w:jc w:val="center"/>
            </w:pPr>
            <w:r>
              <w:rPr>
                <w:rFonts w:hint="eastAsia"/>
              </w:rPr>
              <w:t>기말고사</w:t>
            </w:r>
            <w:r w:rsidR="004C70ED">
              <w:rPr>
                <w:rFonts w:hint="eastAsia"/>
              </w:rPr>
              <w:t xml:space="preserve"> </w:t>
            </w:r>
            <w:r w:rsidR="004C70ED">
              <w:rPr>
                <w:rFonts w:hint="eastAsia"/>
              </w:rPr>
              <w:t>복습</w:t>
            </w:r>
          </w:p>
        </w:tc>
        <w:tc>
          <w:tcPr>
            <w:tcW w:w="3013" w:type="dxa"/>
          </w:tcPr>
          <w:p w14:paraId="724A27AC" w14:textId="5646D7EB" w:rsidR="0023181A" w:rsidRDefault="004C70ED" w:rsidP="00FC7519">
            <w:pPr>
              <w:jc w:val="center"/>
            </w:pPr>
            <w:r>
              <w:rPr>
                <w:rFonts w:hint="eastAsia"/>
              </w:rPr>
              <w:t>기말고사</w:t>
            </w:r>
          </w:p>
        </w:tc>
        <w:tc>
          <w:tcPr>
            <w:tcW w:w="2183" w:type="dxa"/>
          </w:tcPr>
          <w:p w14:paraId="21E0DD3C" w14:textId="77777777" w:rsidR="0023181A" w:rsidRDefault="0023181A" w:rsidP="00FC7519">
            <w:pPr>
              <w:jc w:val="center"/>
            </w:pPr>
          </w:p>
        </w:tc>
      </w:tr>
      <w:tr w:rsidR="004C70ED" w14:paraId="0F3EC810" w14:textId="77777777" w:rsidTr="003574DE">
        <w:trPr>
          <w:trHeight w:val="299"/>
        </w:trPr>
        <w:tc>
          <w:tcPr>
            <w:tcW w:w="2122" w:type="dxa"/>
          </w:tcPr>
          <w:p w14:paraId="64F65222" w14:textId="40500AC9" w:rsidR="004C70ED" w:rsidRDefault="004C70ED" w:rsidP="00FC7519">
            <w:pPr>
              <w:jc w:val="center"/>
            </w:pPr>
            <w:r>
              <w:rPr>
                <w:rFonts w:hint="eastAsia"/>
              </w:rPr>
              <w:t>1/24</w:t>
            </w:r>
          </w:p>
        </w:tc>
        <w:tc>
          <w:tcPr>
            <w:tcW w:w="7377" w:type="dxa"/>
            <w:gridSpan w:val="3"/>
          </w:tcPr>
          <w:p w14:paraId="6D55CA4C" w14:textId="18B55D7F" w:rsidR="004C70ED" w:rsidRDefault="004C70ED" w:rsidP="00FC7519">
            <w:pPr>
              <w:jc w:val="center"/>
            </w:pPr>
            <w:r>
              <w:rPr>
                <w:rFonts w:hint="eastAsia"/>
              </w:rPr>
              <w:t>봄학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학</w:t>
            </w:r>
          </w:p>
        </w:tc>
      </w:tr>
    </w:tbl>
    <w:p w14:paraId="2F90FE10" w14:textId="77777777" w:rsidR="00C64496" w:rsidRDefault="00C64496" w:rsidP="00C64496"/>
    <w:p w14:paraId="5872E5DC" w14:textId="4AE91857" w:rsidR="00C64496" w:rsidRDefault="00C64496" w:rsidP="00C64496"/>
    <w:p w14:paraId="6B579F43" w14:textId="77777777" w:rsidR="00C64496" w:rsidRDefault="00C64496" w:rsidP="00C64496"/>
    <w:sectPr w:rsidR="00C64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9913E" w14:textId="77777777" w:rsidR="001546B6" w:rsidRDefault="001546B6" w:rsidP="003A002B">
      <w:pPr>
        <w:spacing w:line="240" w:lineRule="auto"/>
      </w:pPr>
      <w:r>
        <w:separator/>
      </w:r>
    </w:p>
  </w:endnote>
  <w:endnote w:type="continuationSeparator" w:id="0">
    <w:p w14:paraId="5D23CB5E" w14:textId="77777777" w:rsidR="001546B6" w:rsidRDefault="001546B6" w:rsidP="003A00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BFB62" w14:textId="77777777" w:rsidR="001546B6" w:rsidRDefault="001546B6" w:rsidP="003A002B">
      <w:pPr>
        <w:spacing w:line="240" w:lineRule="auto"/>
      </w:pPr>
      <w:r>
        <w:separator/>
      </w:r>
    </w:p>
  </w:footnote>
  <w:footnote w:type="continuationSeparator" w:id="0">
    <w:p w14:paraId="0E1F1A7C" w14:textId="77777777" w:rsidR="001546B6" w:rsidRDefault="001546B6" w:rsidP="003A002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LS0MDE1NzY1MDBX0lEKTi0uzszPAykwNKwFAKAk+JotAAAA"/>
  </w:docVars>
  <w:rsids>
    <w:rsidRoot w:val="00C64496"/>
    <w:rsid w:val="000640E2"/>
    <w:rsid w:val="000B02C2"/>
    <w:rsid w:val="000D5101"/>
    <w:rsid w:val="001375C2"/>
    <w:rsid w:val="001546B6"/>
    <w:rsid w:val="0016755B"/>
    <w:rsid w:val="00173A6D"/>
    <w:rsid w:val="001C243F"/>
    <w:rsid w:val="00230300"/>
    <w:rsid w:val="0023181A"/>
    <w:rsid w:val="00235DF1"/>
    <w:rsid w:val="002652AE"/>
    <w:rsid w:val="00326B3B"/>
    <w:rsid w:val="003515D1"/>
    <w:rsid w:val="003A002B"/>
    <w:rsid w:val="003A1E9E"/>
    <w:rsid w:val="003B4A0D"/>
    <w:rsid w:val="00433080"/>
    <w:rsid w:val="004A26C8"/>
    <w:rsid w:val="004C70ED"/>
    <w:rsid w:val="00511CB2"/>
    <w:rsid w:val="00554590"/>
    <w:rsid w:val="00561705"/>
    <w:rsid w:val="005932A2"/>
    <w:rsid w:val="005A2808"/>
    <w:rsid w:val="006244F4"/>
    <w:rsid w:val="006856D8"/>
    <w:rsid w:val="00742983"/>
    <w:rsid w:val="00762856"/>
    <w:rsid w:val="007B738F"/>
    <w:rsid w:val="00843E05"/>
    <w:rsid w:val="00844A58"/>
    <w:rsid w:val="0087475A"/>
    <w:rsid w:val="008D5DBE"/>
    <w:rsid w:val="008D617F"/>
    <w:rsid w:val="00902B69"/>
    <w:rsid w:val="0090761B"/>
    <w:rsid w:val="009179F7"/>
    <w:rsid w:val="009870A5"/>
    <w:rsid w:val="009A1F3C"/>
    <w:rsid w:val="009F2517"/>
    <w:rsid w:val="009F5260"/>
    <w:rsid w:val="00AB0BAE"/>
    <w:rsid w:val="00AC03A6"/>
    <w:rsid w:val="00AF380E"/>
    <w:rsid w:val="00B72279"/>
    <w:rsid w:val="00B843E8"/>
    <w:rsid w:val="00B86BDA"/>
    <w:rsid w:val="00BB17A7"/>
    <w:rsid w:val="00BC0F75"/>
    <w:rsid w:val="00BC792E"/>
    <w:rsid w:val="00C042E9"/>
    <w:rsid w:val="00C233BF"/>
    <w:rsid w:val="00C46AA2"/>
    <w:rsid w:val="00C64496"/>
    <w:rsid w:val="00C76136"/>
    <w:rsid w:val="00C83CC0"/>
    <w:rsid w:val="00CB492C"/>
    <w:rsid w:val="00CB4B6C"/>
    <w:rsid w:val="00CC68F5"/>
    <w:rsid w:val="00D440F7"/>
    <w:rsid w:val="00D454EC"/>
    <w:rsid w:val="00D70262"/>
    <w:rsid w:val="00DC3E95"/>
    <w:rsid w:val="00DC6D99"/>
    <w:rsid w:val="00DE38C6"/>
    <w:rsid w:val="00E95052"/>
    <w:rsid w:val="00EA4AD3"/>
    <w:rsid w:val="00ED3576"/>
    <w:rsid w:val="00F019B4"/>
    <w:rsid w:val="00F45194"/>
    <w:rsid w:val="00FC7519"/>
    <w:rsid w:val="00FE2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680DA6"/>
  <w15:chartTrackingRefBased/>
  <w15:docId w15:val="{EE913C43-670E-4B6C-9F2E-7AE9B0533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color w:val="000000"/>
        <w:sz w:val="24"/>
        <w:szCs w:val="24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449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00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02B"/>
  </w:style>
  <w:style w:type="paragraph" w:styleId="Footer">
    <w:name w:val="footer"/>
    <w:basedOn w:val="Normal"/>
    <w:link w:val="FooterChar"/>
    <w:uiPriority w:val="99"/>
    <w:unhideWhenUsed/>
    <w:rsid w:val="003A00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39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seok Ji</dc:creator>
  <cp:keywords/>
  <dc:description/>
  <cp:lastModifiedBy>Minseok Ji</cp:lastModifiedBy>
  <cp:revision>23</cp:revision>
  <dcterms:created xsi:type="dcterms:W3CDTF">2024-10-11T20:55:00Z</dcterms:created>
  <dcterms:modified xsi:type="dcterms:W3CDTF">2025-09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6ac43d-b451-4ed6-b22b-48f38ac8e272</vt:lpwstr>
  </property>
</Properties>
</file>